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3-cube-roots"/>
      <w:r>
        <w:t xml:space="preserve">Unit 8 Lesson 13: Cube Roots</w:t>
      </w:r>
      <w:bookmarkEnd w:id="20"/>
    </w:p>
    <w:p>
      <w:pPr>
        <w:pStyle w:val="Heading3"/>
      </w:pPr>
      <w:bookmarkStart w:id="21" w:name="true-or-false-cubed-warm-up"/>
      <w:r>
        <w:t xml:space="preserve">1 True or False: Cub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5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27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3</m:t>
        </m:r>
      </m:oMath>
      <w:r>
        <w:t xml:space="preserve"> </w:t>
      </w:r>
    </w:p>
    <w:p>
      <w:pPr>
        <w:pStyle w:val="BodyText"/>
      </w:pPr>
      <m:oMath>
        <m:r>
          <m:t>7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7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10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 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</m:d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</w:t>
      </w:r>
    </w:p>
    <w:p>
      <w:pPr>
        <w:pStyle w:val="Heading3"/>
      </w:pPr>
      <w:bookmarkStart w:id="23" w:name="cube-root-values"/>
      <w:r>
        <w:t xml:space="preserve">2 Cube Root Valu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p>
      <w:pPr>
        <w:pStyle w:val="Heading3"/>
      </w:pPr>
      <w:bookmarkStart w:id="25" w:name="solutions-on-a-number-line"/>
      <w:r>
        <w:t xml:space="preserve">3 Solutions on a Number Lin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899034.9975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56Z</dcterms:created>
  <dcterms:modified xsi:type="dcterms:W3CDTF">2020-11-20T1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x9XiDOTxMKBpvdPcqo7sZGcR40Nsr+e+yalmYPBUn8oyInTpelMDBss9YU8lmnn3vDSvXtrDy0wMZl0zbLblQ==</vt:lpwstr>
  </property>
</Properties>
</file>